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Pr="00E07922" w:rsidRDefault="002C416B">
      <w:pPr>
        <w:pStyle w:val="Title"/>
        <w:rPr>
          <w:rFonts w:ascii="Leelawadee" w:hAnsi="Leelawadee"/>
        </w:rPr>
      </w:pPr>
      <w:r w:rsidRPr="00E07922">
        <w:rPr>
          <w:rFonts w:ascii="Leelawadee" w:hAnsi="Leelawadee"/>
          <w:lang w:bidi="th-TH"/>
        </w:rPr>
        <w:t>งานที่มอบหมายประจำสัปดาห์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ตารางชื่อกับวันที่ประกอบด้วยชื่อ เดือน และปี"/>
      </w:tblPr>
      <w:tblGrid>
        <w:gridCol w:w="709"/>
        <w:gridCol w:w="5771"/>
        <w:gridCol w:w="1175"/>
        <w:gridCol w:w="3558"/>
        <w:gridCol w:w="694"/>
        <w:gridCol w:w="2205"/>
      </w:tblGrid>
      <w:tr w:rsidR="00713BC4" w:rsidRPr="00E07922" w14:paraId="33ADDFA8" w14:textId="77777777" w:rsidTr="00456332">
        <w:tc>
          <w:tcPr>
            <w:tcW w:w="709" w:type="dxa"/>
            <w:vAlign w:val="bottom"/>
          </w:tcPr>
          <w:p w14:paraId="6F553C7F" w14:textId="77777777" w:rsidR="00713BC4" w:rsidRPr="00E07922" w:rsidRDefault="002C416B">
            <w:pPr>
              <w:pStyle w:val="a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ชื่อ:</w:t>
            </w:r>
          </w:p>
        </w:tc>
        <w:tc>
          <w:tcPr>
            <w:tcW w:w="5771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Pr="00E07922" w:rsidRDefault="002C416B">
            <w:pPr>
              <w:pStyle w:val="a0"/>
              <w:rPr>
                <w:rFonts w:ascii="Leelawadee" w:hAnsi="Leelawadee"/>
                <w:lang w:val="en-US"/>
              </w:rPr>
            </w:pPr>
            <w:r w:rsidRPr="00E07922">
              <w:rPr>
                <w:rFonts w:ascii="Leelawadee" w:hAnsi="Leelawadee"/>
                <w:lang w:bidi="th-TH"/>
              </w:rPr>
              <w:t>[ชื่อของคุณ]</w:t>
            </w:r>
          </w:p>
        </w:tc>
        <w:tc>
          <w:tcPr>
            <w:tcW w:w="1175" w:type="dxa"/>
            <w:tcMar>
              <w:left w:w="202" w:type="dxa"/>
            </w:tcMar>
            <w:vAlign w:val="bottom"/>
          </w:tcPr>
          <w:p w14:paraId="4F5EDF38" w14:textId="77777777" w:rsidR="00713BC4" w:rsidRPr="00E07922" w:rsidRDefault="002C416B">
            <w:pPr>
              <w:pStyle w:val="a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เดือน:</w:t>
            </w:r>
          </w:p>
        </w:tc>
        <w:tc>
          <w:tcPr>
            <w:tcW w:w="3558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Pr="00E07922" w:rsidRDefault="002C416B">
            <w:pPr>
              <w:pStyle w:val="a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เดือน]</w:t>
            </w:r>
          </w:p>
        </w:tc>
        <w:tc>
          <w:tcPr>
            <w:tcW w:w="694" w:type="dxa"/>
            <w:tcMar>
              <w:left w:w="202" w:type="dxa"/>
            </w:tcMar>
            <w:vAlign w:val="bottom"/>
          </w:tcPr>
          <w:p w14:paraId="591EF737" w14:textId="77777777" w:rsidR="00713BC4" w:rsidRPr="00E07922" w:rsidRDefault="002C416B">
            <w:pPr>
              <w:pStyle w:val="a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ปี:</w:t>
            </w:r>
          </w:p>
        </w:tc>
        <w:tc>
          <w:tcPr>
            <w:tcW w:w="2205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Pr="00E07922" w:rsidRDefault="002C416B">
            <w:pPr>
              <w:pStyle w:val="a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ปี]</w:t>
            </w:r>
          </w:p>
        </w:tc>
      </w:tr>
    </w:tbl>
    <w:p w14:paraId="306A0E98" w14:textId="77777777" w:rsidR="00713BC4" w:rsidRPr="00E07922" w:rsidRDefault="00713BC4">
      <w:pPr>
        <w:rPr>
          <w:rFonts w:ascii="Leelawadee" w:hAnsi="Leelawadee"/>
        </w:rPr>
      </w:pPr>
    </w:p>
    <w:tbl>
      <w:tblPr>
        <w:tblStyle w:val="a1"/>
        <w:tblW w:w="0" w:type="auto"/>
        <w:tblInd w:w="3" w:type="dxa"/>
        <w:tblLayout w:type="fixed"/>
        <w:tblLook w:val="00A0" w:firstRow="1" w:lastRow="0" w:firstColumn="1" w:lastColumn="0" w:noHBand="0" w:noVBand="0"/>
        <w:tblCaption w:val="ตารางงานที่มอบหมายประกอบด้วยชื่อวัน หมายเหตุ และรายละเอียดงานที่มอบหมายของแต่ละวิชา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:rsidRPr="00E07922" w14:paraId="5E14236B" w14:textId="77777777" w:rsidTr="00FD4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Pr="00E07922" w:rsidRDefault="00CF356F" w:rsidP="00A16A4B">
            <w:pPr>
              <w:ind w:left="0" w:right="0"/>
              <w:jc w:val="left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วัน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Pr="00E07922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หมายเหตุ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Pr="00E07922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วิชา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Pr="00E07922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วิชา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Pr="00E07922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วิชา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Pr="00E07922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วิชา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Pr="00E07922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วิชา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Pr="00E07922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วิชา 6]</w:t>
            </w:r>
          </w:p>
        </w:tc>
      </w:tr>
      <w:tr w:rsidR="00713BC4" w:rsidRPr="00E07922" w14:paraId="63333AF5" w14:textId="77777777" w:rsidTr="00FD465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Pr="00E07922" w:rsidRDefault="002C416B">
            <w:pPr>
              <w:ind w:left="0" w:right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จ.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หมายเหตุ 1]</w:t>
            </w:r>
          </w:p>
        </w:tc>
        <w:tc>
          <w:tcPr>
            <w:tcW w:w="1873" w:type="dxa"/>
          </w:tcPr>
          <w:p w14:paraId="4FF9B450" w14:textId="7A62C7E2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</w:t>
            </w:r>
            <w:bookmarkStart w:id="0" w:name="_GoBack"/>
            <w:bookmarkEnd w:id="0"/>
            <w:r w:rsidRPr="00E07922">
              <w:rPr>
                <w:rFonts w:ascii="Leelawadee" w:hAnsi="Leelawadee"/>
                <w:lang w:bidi="th-TH"/>
              </w:rPr>
              <w:t>บหมาย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1]</w:t>
            </w:r>
          </w:p>
        </w:tc>
        <w:tc>
          <w:tcPr>
            <w:tcW w:w="1874" w:type="dxa"/>
          </w:tcPr>
          <w:p w14:paraId="275E29DB" w14:textId="44F30AAB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1]</w:t>
            </w:r>
          </w:p>
        </w:tc>
      </w:tr>
      <w:tr w:rsidR="00713BC4" w:rsidRPr="00E07922" w14:paraId="2F84E418" w14:textId="77777777" w:rsidTr="00FD46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Pr="00E07922" w:rsidRDefault="002C416B">
            <w:pPr>
              <w:ind w:left="0" w:right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อ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  <w:cs/>
                <w:lang w:bidi="th-TH"/>
              </w:rPr>
            </w:pPr>
            <w:r w:rsidRPr="00E07922">
              <w:rPr>
                <w:rFonts w:ascii="Leelawadee" w:hAnsi="Leelawadee"/>
                <w:lang w:bidi="th-TH"/>
              </w:rPr>
              <w:t>[หมายเหตุ 2]</w:t>
            </w:r>
          </w:p>
        </w:tc>
        <w:tc>
          <w:tcPr>
            <w:tcW w:w="1873" w:type="dxa"/>
          </w:tcPr>
          <w:p w14:paraId="1C588B70" w14:textId="5C5E041B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2]</w:t>
            </w:r>
          </w:p>
        </w:tc>
        <w:tc>
          <w:tcPr>
            <w:tcW w:w="1874" w:type="dxa"/>
          </w:tcPr>
          <w:p w14:paraId="0BEA0236" w14:textId="37484782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2]</w:t>
            </w:r>
          </w:p>
        </w:tc>
        <w:tc>
          <w:tcPr>
            <w:tcW w:w="1874" w:type="dxa"/>
          </w:tcPr>
          <w:p w14:paraId="2B637FC6" w14:textId="6AEC248F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2]</w:t>
            </w:r>
          </w:p>
        </w:tc>
        <w:tc>
          <w:tcPr>
            <w:tcW w:w="1874" w:type="dxa"/>
          </w:tcPr>
          <w:p w14:paraId="2329A493" w14:textId="00437618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2]</w:t>
            </w:r>
          </w:p>
        </w:tc>
        <w:tc>
          <w:tcPr>
            <w:tcW w:w="1874" w:type="dxa"/>
          </w:tcPr>
          <w:p w14:paraId="0F9B667C" w14:textId="371618D0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2]</w:t>
            </w:r>
          </w:p>
        </w:tc>
        <w:tc>
          <w:tcPr>
            <w:tcW w:w="1871" w:type="dxa"/>
          </w:tcPr>
          <w:p w14:paraId="57B756AC" w14:textId="65C2AFD7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2]</w:t>
            </w:r>
          </w:p>
        </w:tc>
      </w:tr>
      <w:tr w:rsidR="00713BC4" w:rsidRPr="00E07922" w14:paraId="55F08BAE" w14:textId="77777777" w:rsidTr="00FD465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Pr="00E07922" w:rsidRDefault="002C416B">
            <w:pPr>
              <w:ind w:left="0" w:right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พ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หมายเหตุ 3]</w:t>
            </w:r>
          </w:p>
        </w:tc>
        <w:tc>
          <w:tcPr>
            <w:tcW w:w="1873" w:type="dxa"/>
          </w:tcPr>
          <w:p w14:paraId="31D38AD6" w14:textId="3B575A6E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3]</w:t>
            </w:r>
          </w:p>
        </w:tc>
        <w:tc>
          <w:tcPr>
            <w:tcW w:w="1874" w:type="dxa"/>
          </w:tcPr>
          <w:p w14:paraId="1B81FCE0" w14:textId="21350208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3]</w:t>
            </w:r>
          </w:p>
        </w:tc>
        <w:tc>
          <w:tcPr>
            <w:tcW w:w="1874" w:type="dxa"/>
          </w:tcPr>
          <w:p w14:paraId="64CEDBA3" w14:textId="099BBF1B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3]</w:t>
            </w:r>
          </w:p>
        </w:tc>
        <w:tc>
          <w:tcPr>
            <w:tcW w:w="1874" w:type="dxa"/>
          </w:tcPr>
          <w:p w14:paraId="6ECCFA3E" w14:textId="36FF2C40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3]</w:t>
            </w:r>
          </w:p>
        </w:tc>
        <w:tc>
          <w:tcPr>
            <w:tcW w:w="1874" w:type="dxa"/>
          </w:tcPr>
          <w:p w14:paraId="48A90A4B" w14:textId="17448963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3]</w:t>
            </w:r>
          </w:p>
        </w:tc>
        <w:tc>
          <w:tcPr>
            <w:tcW w:w="1871" w:type="dxa"/>
          </w:tcPr>
          <w:p w14:paraId="17FCBD22" w14:textId="46B31CEB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3]</w:t>
            </w:r>
          </w:p>
        </w:tc>
      </w:tr>
      <w:tr w:rsidR="00713BC4" w:rsidRPr="00E07922" w14:paraId="7C99194D" w14:textId="77777777" w:rsidTr="00FD46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Pr="00E07922" w:rsidRDefault="002C416B">
            <w:pPr>
              <w:ind w:left="0" w:right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พฤ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หมายเหตุ 4]</w:t>
            </w:r>
          </w:p>
        </w:tc>
        <w:tc>
          <w:tcPr>
            <w:tcW w:w="1873" w:type="dxa"/>
          </w:tcPr>
          <w:p w14:paraId="07CCB197" w14:textId="20C29A25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4]</w:t>
            </w:r>
          </w:p>
        </w:tc>
        <w:tc>
          <w:tcPr>
            <w:tcW w:w="1874" w:type="dxa"/>
          </w:tcPr>
          <w:p w14:paraId="52C59352" w14:textId="4AE62653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4]</w:t>
            </w:r>
          </w:p>
        </w:tc>
        <w:tc>
          <w:tcPr>
            <w:tcW w:w="1874" w:type="dxa"/>
          </w:tcPr>
          <w:p w14:paraId="00B183BD" w14:textId="7A5909E7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4]</w:t>
            </w:r>
          </w:p>
        </w:tc>
        <w:tc>
          <w:tcPr>
            <w:tcW w:w="1874" w:type="dxa"/>
          </w:tcPr>
          <w:p w14:paraId="3517A00F" w14:textId="44DDD542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4]</w:t>
            </w:r>
          </w:p>
        </w:tc>
        <w:tc>
          <w:tcPr>
            <w:tcW w:w="1874" w:type="dxa"/>
          </w:tcPr>
          <w:p w14:paraId="66643458" w14:textId="0D4B2603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4]</w:t>
            </w:r>
          </w:p>
        </w:tc>
        <w:tc>
          <w:tcPr>
            <w:tcW w:w="1871" w:type="dxa"/>
          </w:tcPr>
          <w:p w14:paraId="2D38F198" w14:textId="16FDFD2F" w:rsidR="00713BC4" w:rsidRPr="00E07922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4]</w:t>
            </w:r>
          </w:p>
        </w:tc>
      </w:tr>
      <w:tr w:rsidR="00713BC4" w:rsidRPr="00E07922" w14:paraId="48423188" w14:textId="77777777" w:rsidTr="00FD4658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Pr="00E07922" w:rsidRDefault="002C416B">
            <w:pPr>
              <w:ind w:left="0" w:right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ศ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หมายเหตุ 5]</w:t>
            </w:r>
          </w:p>
        </w:tc>
        <w:tc>
          <w:tcPr>
            <w:tcW w:w="1873" w:type="dxa"/>
          </w:tcPr>
          <w:p w14:paraId="09F3F19A" w14:textId="09A37552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5]</w:t>
            </w:r>
          </w:p>
        </w:tc>
        <w:tc>
          <w:tcPr>
            <w:tcW w:w="1874" w:type="dxa"/>
          </w:tcPr>
          <w:p w14:paraId="6E88529F" w14:textId="022142E9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5]</w:t>
            </w:r>
          </w:p>
        </w:tc>
        <w:tc>
          <w:tcPr>
            <w:tcW w:w="1874" w:type="dxa"/>
          </w:tcPr>
          <w:p w14:paraId="7ED68802" w14:textId="51108743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5]</w:t>
            </w:r>
          </w:p>
        </w:tc>
        <w:tc>
          <w:tcPr>
            <w:tcW w:w="1874" w:type="dxa"/>
          </w:tcPr>
          <w:p w14:paraId="072CA473" w14:textId="0221EC0A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5]</w:t>
            </w:r>
          </w:p>
        </w:tc>
        <w:tc>
          <w:tcPr>
            <w:tcW w:w="1874" w:type="dxa"/>
          </w:tcPr>
          <w:p w14:paraId="56AD7CA9" w14:textId="6A68E5D1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5]</w:t>
            </w:r>
          </w:p>
        </w:tc>
        <w:tc>
          <w:tcPr>
            <w:tcW w:w="1871" w:type="dxa"/>
          </w:tcPr>
          <w:p w14:paraId="589431AA" w14:textId="554566E2" w:rsidR="00713BC4" w:rsidRPr="00E07922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" w:hAnsi="Leelawadee"/>
              </w:rPr>
            </w:pPr>
            <w:r w:rsidRPr="00E07922">
              <w:rPr>
                <w:rFonts w:ascii="Leelawadee" w:hAnsi="Leelawadee"/>
                <w:lang w:bidi="th-TH"/>
              </w:rPr>
              <w:t>[งานที่มอบหมาย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0B93C" w14:textId="77777777" w:rsidR="000A39DF" w:rsidRDefault="000A39DF">
      <w:pPr>
        <w:spacing w:before="0" w:after="0"/>
      </w:pPr>
      <w:r>
        <w:separator/>
      </w:r>
    </w:p>
  </w:endnote>
  <w:endnote w:type="continuationSeparator" w:id="0">
    <w:p w14:paraId="6EA2EFD6" w14:textId="77777777" w:rsidR="000A39DF" w:rsidRDefault="000A39D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th-TH"/>
      </w:rPr>
      <w:fldChar w:fldCharType="begin"/>
    </w:r>
    <w:r>
      <w:rPr>
        <w:lang w:bidi="th-TH"/>
      </w:rPr>
      <w:instrText xml:space="preserve"> PAGE   \* MERGEFORMAT </w:instrText>
    </w:r>
    <w:r>
      <w:rPr>
        <w:lang w:bidi="th-TH"/>
      </w:rPr>
      <w:fldChar w:fldCharType="separate"/>
    </w:r>
    <w:r w:rsidR="006A1EDC">
      <w:rPr>
        <w:noProof/>
        <w:lang w:bidi="th-TH"/>
      </w:rPr>
      <w:t>2</w:t>
    </w:r>
    <w:r>
      <w:rPr>
        <w:noProof/>
        <w:lang w:bidi="th-T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C635E" w14:textId="77777777" w:rsidR="000A39DF" w:rsidRDefault="000A39DF">
      <w:pPr>
        <w:spacing w:before="0" w:after="0"/>
      </w:pPr>
      <w:r>
        <w:separator/>
      </w:r>
    </w:p>
  </w:footnote>
  <w:footnote w:type="continuationSeparator" w:id="0">
    <w:p w14:paraId="11B4E941" w14:textId="77777777" w:rsidR="000A39DF" w:rsidRDefault="000A39D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LQ0tLA0MzE2MzRV0lEKTi0uzszPAykwrAUAqdPDwSwAAAA="/>
  </w:docVars>
  <w:rsids>
    <w:rsidRoot w:val="00713BC4"/>
    <w:rsid w:val="00082C90"/>
    <w:rsid w:val="000A39DF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56332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A626C"/>
    <w:rsid w:val="00971E71"/>
    <w:rsid w:val="00A16A4B"/>
    <w:rsid w:val="00AD3069"/>
    <w:rsid w:val="00AD40F4"/>
    <w:rsid w:val="00B41DC8"/>
    <w:rsid w:val="00B57689"/>
    <w:rsid w:val="00C149B5"/>
    <w:rsid w:val="00C73F9D"/>
    <w:rsid w:val="00CF356F"/>
    <w:rsid w:val="00D872C6"/>
    <w:rsid w:val="00D97F08"/>
    <w:rsid w:val="00E07922"/>
    <w:rsid w:val="00E148B4"/>
    <w:rsid w:val="00F7490A"/>
    <w:rsid w:val="00FD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th-TH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7922"/>
    <w:rPr>
      <w:rFonts w:cs="Leelawade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7922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7922"/>
    <w:pPr>
      <w:keepNext/>
      <w:keepLines/>
      <w:spacing w:after="0"/>
      <w:outlineLvl w:val="1"/>
    </w:pPr>
    <w:rPr>
      <w:rFonts w:asciiTheme="majorHAnsi" w:eastAsiaTheme="majorEastAsia" w:hAnsiTheme="majorHAns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rsid w:val="00E07922"/>
    <w:pPr>
      <w:spacing w:before="0" w:after="160"/>
      <w:contextualSpacing/>
    </w:pPr>
    <w:rPr>
      <w:rFonts w:asciiTheme="majorHAnsi" w:eastAsiaTheme="majorEastAsia" w:hAnsiTheme="majorHAns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sid w:val="00E07922"/>
    <w:rPr>
      <w:rFonts w:asciiTheme="majorHAnsi" w:eastAsiaTheme="majorEastAsia" w:hAnsiTheme="majorHAnsi" w:cs="Leelawadee"/>
      <w:color w:val="077F9A" w:themeColor="accent1"/>
      <w:kern w:val="28"/>
      <w:sz w:val="24"/>
      <w:szCs w:val="24"/>
    </w:rPr>
  </w:style>
  <w:style w:type="paragraph" w:customStyle="1" w:styleId="a">
    <w:name w:val="หัวเรื่องของฟอร์ม"/>
    <w:basedOn w:val="Normal"/>
    <w:uiPriority w:val="4"/>
    <w:qFormat/>
    <w:rsid w:val="00E07922"/>
    <w:pPr>
      <w:spacing w:before="0" w:after="0" w:line="204" w:lineRule="auto"/>
    </w:pPr>
    <w:rPr>
      <w:rFonts w:asciiTheme="majorHAnsi" w:eastAsiaTheme="majorEastAsia" w:hAnsiTheme="majorHAnsi"/>
      <w:color w:val="077F9A" w:themeColor="accent1"/>
      <w:sz w:val="36"/>
      <w:szCs w:val="36"/>
    </w:rPr>
  </w:style>
  <w:style w:type="paragraph" w:customStyle="1" w:styleId="a0">
    <w:name w:val="ข้อมูลของฟอร์ม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a1">
    <w:name w:val="ปฏิทินงานที่มอบหมาย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2">
    <w:name w:val="เส้นบรรทัด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1">
    <w:name w:val="แฮชแท็ก 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07922"/>
    <w:rPr>
      <w:rFonts w:asciiTheme="majorHAnsi" w:eastAsiaTheme="majorEastAsia" w:hAnsiTheme="majorHAnsi" w:cs="Leelawadee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7922"/>
    <w:rPr>
      <w:rFonts w:asciiTheme="majorHAnsi" w:eastAsiaTheme="majorEastAsia" w:hAnsiTheme="majorHAnsi" w:cs="Leelawadee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0">
    <w:name w:val="อ้างถึง 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E07922"/>
    <w:pPr>
      <w:spacing w:before="0" w:after="0"/>
    </w:pPr>
    <w:rPr>
      <w:rFonts w:cs="Leelawadee"/>
    </w:r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11">
    <w:name w:val="ไฮเปอร์ลิงก์แบบสมาร์ท 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12">
    <w:name w:val="การอ้างถึงที่ไม่ได้แก้ไข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6</cp:revision>
  <dcterms:created xsi:type="dcterms:W3CDTF">2018-01-17T07:00:00Z</dcterms:created>
  <dcterms:modified xsi:type="dcterms:W3CDTF">2019-04-01T10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